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A8656" w14:textId="7B7C5709" w:rsidR="00870530" w:rsidRDefault="00870530" w:rsidP="007E0DFF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-BoldMT" w:cs="TimesNewRomanPS-BoldMT"/>
          <w:b/>
          <w:bCs/>
          <w:color w:val="000000"/>
          <w:sz w:val="36"/>
          <w:szCs w:val="36"/>
        </w:rPr>
      </w:pPr>
      <w:bookmarkStart w:id="0" w:name="_Hlk75351658"/>
      <w:r>
        <w:rPr>
          <w:rFonts w:ascii="TimesNewRomanPS-BoldMT" w:cs="TimesNewRomanPS-BoldMT"/>
          <w:b/>
          <w:bCs/>
          <w:color w:val="000000"/>
          <w:sz w:val="36"/>
          <w:szCs w:val="36"/>
        </w:rPr>
        <w:t xml:space="preserve">Vision Document for </w:t>
      </w:r>
      <w:r>
        <w:rPr>
          <w:rFonts w:ascii="TimesNewRomanPS-BoldMT" w:cs="TimesNewRomanPS-BoldMT"/>
          <w:b/>
          <w:bCs/>
          <w:color w:val="000000"/>
          <w:sz w:val="36"/>
          <w:szCs w:val="36"/>
        </w:rPr>
        <w:t>“</w:t>
      </w:r>
      <w:r w:rsidR="00F735FB">
        <w:rPr>
          <w:rFonts w:ascii="TimesNewRomanPS-BoldMT" w:cs="TimesNewRomanPS-BoldMT"/>
          <w:b/>
          <w:bCs/>
          <w:color w:val="000000"/>
          <w:sz w:val="36"/>
          <w:szCs w:val="36"/>
        </w:rPr>
        <w:t xml:space="preserve"> </w:t>
      </w:r>
      <w:r>
        <w:rPr>
          <w:rFonts w:ascii="TimesNewRomanPS-BoldMT" w:cs="TimesNewRomanPS-BoldMT"/>
          <w:b/>
          <w:bCs/>
          <w:color w:val="000000"/>
          <w:sz w:val="36"/>
          <w:szCs w:val="36"/>
        </w:rPr>
        <w:t>M</w:t>
      </w:r>
      <w:r w:rsidR="00F735FB">
        <w:rPr>
          <w:rFonts w:ascii="TimesNewRomanPS-BoldMT" w:cs="TimesNewRomanPS-BoldMT"/>
          <w:b/>
          <w:bCs/>
          <w:color w:val="000000"/>
          <w:sz w:val="36"/>
          <w:szCs w:val="36"/>
        </w:rPr>
        <w:t>IU-</w:t>
      </w:r>
      <w:r>
        <w:rPr>
          <w:rFonts w:ascii="TimesNewRomanPS-BoldMT" w:cs="TimesNewRomanPS-BoldMT"/>
          <w:b/>
          <w:bCs/>
          <w:color w:val="000000"/>
          <w:sz w:val="36"/>
          <w:szCs w:val="36"/>
        </w:rPr>
        <w:t>Sched</w:t>
      </w:r>
      <w:r w:rsidR="00F735FB">
        <w:rPr>
          <w:rFonts w:ascii="TimesNewRomanPS-BoldMT" w:cs="TimesNewRomanPS-BoldMT"/>
          <w:b/>
          <w:bCs/>
          <w:color w:val="000000"/>
          <w:sz w:val="36"/>
          <w:szCs w:val="36"/>
        </w:rPr>
        <w:t>ule</w:t>
      </w:r>
      <w:r>
        <w:rPr>
          <w:rFonts w:ascii="TimesNewRomanPS-BoldMT" w:cs="TimesNewRomanPS-BoldMT"/>
          <w:b/>
          <w:bCs/>
          <w:color w:val="000000"/>
          <w:sz w:val="36"/>
          <w:szCs w:val="36"/>
        </w:rPr>
        <w:t xml:space="preserve"> </w:t>
      </w:r>
      <w:r w:rsidR="00F735FB">
        <w:rPr>
          <w:rFonts w:ascii="TimesNewRomanPS-BoldMT" w:cs="TimesNewRomanPS-BoldMT"/>
          <w:b/>
          <w:bCs/>
          <w:color w:val="000000"/>
          <w:sz w:val="36"/>
          <w:szCs w:val="36"/>
        </w:rPr>
        <w:t>“</w:t>
      </w:r>
    </w:p>
    <w:p w14:paraId="06C6835E" w14:textId="38C4388B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  <w:bookmarkStart w:id="1" w:name="_Hlk75351758"/>
      <w:bookmarkEnd w:id="0"/>
    </w:p>
    <w:bookmarkEnd w:id="1"/>
    <w:p w14:paraId="08AA5A69" w14:textId="5961F088" w:rsidR="00A6742A" w:rsidRDefault="00A6742A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</w:p>
    <w:p w14:paraId="66A95E4D" w14:textId="77777777" w:rsidR="000B35BA" w:rsidRPr="00556FF6" w:rsidRDefault="000B35BA" w:rsidP="000B35BA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6"/>
          <w:szCs w:val="36"/>
        </w:rPr>
      </w:pPr>
      <w:r w:rsidRPr="00556FF6">
        <w:rPr>
          <w:rFonts w:ascii="TimesNewRomanPS-BoldMT" w:cs="TimesNewRomanPS-BoldMT"/>
          <w:b/>
          <w:bCs/>
          <w:color w:val="000000"/>
          <w:sz w:val="36"/>
          <w:szCs w:val="36"/>
        </w:rPr>
        <w:t>Team members:</w:t>
      </w:r>
    </w:p>
    <w:p w14:paraId="0A93A743" w14:textId="77777777" w:rsidR="000B35BA" w:rsidRDefault="000B35BA" w:rsidP="000B35B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2"/>
          <w:szCs w:val="32"/>
        </w:rPr>
      </w:pPr>
      <w:r>
        <w:rPr>
          <w:rFonts w:ascii="TimesNewRomanPS-BoldMT" w:cs="TimesNewRomanPS-BoldMT"/>
          <w:b/>
          <w:bCs/>
          <w:color w:val="000000"/>
          <w:sz w:val="32"/>
          <w:szCs w:val="32"/>
        </w:rPr>
        <w:t>Adam Zacharias</w:t>
      </w:r>
    </w:p>
    <w:p w14:paraId="5D846F68" w14:textId="77777777" w:rsidR="000B35BA" w:rsidRDefault="000B35BA" w:rsidP="000B35B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2"/>
          <w:szCs w:val="32"/>
        </w:rPr>
      </w:pPr>
      <w:r>
        <w:rPr>
          <w:rFonts w:ascii="TimesNewRomanPS-BoldMT" w:cs="TimesNewRomanPS-BoldMT"/>
          <w:b/>
          <w:bCs/>
          <w:color w:val="000000"/>
          <w:sz w:val="32"/>
          <w:szCs w:val="32"/>
        </w:rPr>
        <w:t>Awet Goitom</w:t>
      </w:r>
    </w:p>
    <w:p w14:paraId="3CB2E038" w14:textId="77777777" w:rsidR="000B35BA" w:rsidRDefault="000B35BA" w:rsidP="000B35B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2"/>
          <w:szCs w:val="32"/>
        </w:rPr>
      </w:pPr>
      <w:r>
        <w:rPr>
          <w:rFonts w:ascii="TimesNewRomanPS-BoldMT" w:cs="TimesNewRomanPS-BoldMT"/>
          <w:b/>
          <w:bCs/>
          <w:color w:val="000000"/>
          <w:sz w:val="32"/>
          <w:szCs w:val="32"/>
        </w:rPr>
        <w:t>Muna Teklemariam</w:t>
      </w:r>
    </w:p>
    <w:p w14:paraId="35508C5A" w14:textId="77777777" w:rsidR="000B35BA" w:rsidRDefault="000B35BA" w:rsidP="000B35B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2"/>
          <w:szCs w:val="32"/>
        </w:rPr>
      </w:pPr>
      <w:r>
        <w:rPr>
          <w:rFonts w:ascii="TimesNewRomanPS-BoldMT" w:cs="TimesNewRomanPS-BoldMT"/>
          <w:b/>
          <w:bCs/>
          <w:color w:val="000000"/>
          <w:sz w:val="32"/>
          <w:szCs w:val="32"/>
        </w:rPr>
        <w:t>Yonas Abrha</w:t>
      </w:r>
    </w:p>
    <w:p w14:paraId="6E252186" w14:textId="66234587" w:rsidR="000B35BA" w:rsidRDefault="000B35BA" w:rsidP="000B35B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2"/>
          <w:szCs w:val="32"/>
        </w:rPr>
      </w:pPr>
      <w:r>
        <w:rPr>
          <w:rFonts w:ascii="TimesNewRomanPS-BoldMT" w:cs="TimesNewRomanPS-BoldMT"/>
          <w:b/>
          <w:bCs/>
          <w:color w:val="000000"/>
          <w:sz w:val="32"/>
          <w:szCs w:val="32"/>
        </w:rPr>
        <w:t>Sirak Ghebrehiwot</w:t>
      </w:r>
    </w:p>
    <w:p w14:paraId="72C183E4" w14:textId="4C255E6A" w:rsidR="00F22196" w:rsidRDefault="00F22196" w:rsidP="00F22196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2"/>
          <w:szCs w:val="32"/>
        </w:rPr>
      </w:pPr>
    </w:p>
    <w:p w14:paraId="50A3E365" w14:textId="772E6AD6" w:rsidR="00F22196" w:rsidRPr="00F22196" w:rsidRDefault="00B83460" w:rsidP="00F22196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32"/>
          <w:szCs w:val="32"/>
        </w:rPr>
      </w:pPr>
      <w:r>
        <w:rPr>
          <w:rFonts w:ascii="TimesNewRomanPS-BoldMT" w:cs="TimesNewRomanPS-BoldMT"/>
          <w:b/>
          <w:bCs/>
          <w:color w:val="000000"/>
          <w:sz w:val="32"/>
          <w:szCs w:val="32"/>
        </w:rPr>
        <w:t xml:space="preserve">URL </w:t>
      </w:r>
      <w:r w:rsidRPr="00B83460">
        <w:rPr>
          <w:rFonts w:ascii="TimesNewRomanPS-BoldMT" w:cs="TimesNewRomanPS-BoldMT"/>
          <w:b/>
          <w:bCs/>
          <w:color w:val="000000"/>
          <w:sz w:val="32"/>
          <w:szCs w:val="32"/>
        </w:rPr>
        <w:t>https://github.com/MunaTewelde/SEproject</w:t>
      </w:r>
    </w:p>
    <w:p w14:paraId="637C3592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</w:p>
    <w:p w14:paraId="2F201DE6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cs="TimesNewRomanPS-BoldMT"/>
          <w:b/>
          <w:bCs/>
          <w:color w:val="000000"/>
          <w:sz w:val="24"/>
          <w:szCs w:val="24"/>
        </w:rPr>
        <w:t>1. Introduction</w:t>
      </w:r>
    </w:p>
    <w:p w14:paraId="7E27BDB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Several years ago in the Computer Professional MS in CS program, there were three</w:t>
      </w:r>
    </w:p>
    <w:p w14:paraId="55A537E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entries per year and student entry numbers were 20-40 per entry. Often there was just one</w:t>
      </w:r>
    </w:p>
    <w:p w14:paraId="3E5E2B20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elective class being offered per block and all students in an entry took the same classes in</w:t>
      </w:r>
    </w:p>
    <w:p w14:paraId="3DA949C9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the same sequence. Scheduling of classes and faculty was done with a relatively simple</w:t>
      </w:r>
    </w:p>
    <w:p w14:paraId="228071B9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Excel spreadsheet, and students were assigned to classes via a manual process.</w:t>
      </w:r>
    </w:p>
    <w:p w14:paraId="3497878C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 xml:space="preserve">As </w:t>
      </w:r>
      <w:proofErr w:type="spellStart"/>
      <w:r>
        <w:rPr>
          <w:rFonts w:ascii="TimesNewRomanPSMT" w:cs="TimesNewRomanPSMT"/>
          <w:color w:val="000000"/>
          <w:sz w:val="24"/>
          <w:szCs w:val="24"/>
        </w:rPr>
        <w:t>Compro</w:t>
      </w:r>
      <w:proofErr w:type="spellEnd"/>
      <w:r>
        <w:rPr>
          <w:rFonts w:ascii="TimesNewRomanPSMT" w:cs="TimesNewRomanPSMT"/>
          <w:color w:val="000000"/>
          <w:sz w:val="24"/>
          <w:szCs w:val="24"/>
        </w:rPr>
        <w:t xml:space="preserve"> has grown, we now offer 4 entries per year and there are often 100 </w:t>
      </w:r>
      <w:r>
        <w:rPr>
          <w:rFonts w:ascii="TimesNewRomanPSMT" w:cs="TimesNewRomanPSMT" w:hint="cs"/>
          <w:color w:val="000000"/>
          <w:sz w:val="24"/>
          <w:szCs w:val="24"/>
        </w:rPr>
        <w:t>–</w:t>
      </w:r>
      <w:r>
        <w:rPr>
          <w:rFonts w:ascii="TimesNewRomanPSMT" w:cs="TimesNewRomanPSMT"/>
          <w:color w:val="000000"/>
          <w:sz w:val="24"/>
          <w:szCs w:val="24"/>
        </w:rPr>
        <w:t xml:space="preserve"> 130</w:t>
      </w:r>
    </w:p>
    <w:p w14:paraId="3437C852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students per entry. In some blocks, we may offer 8 or 9 elective classes, plus there are</w:t>
      </w:r>
    </w:p>
    <w:p w14:paraId="5B0CD00C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often 3 FPP classes and 5 MPP classes offered per entry. There are several areas of</w:t>
      </w:r>
    </w:p>
    <w:p w14:paraId="15964988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specialization for classes such as:</w:t>
      </w:r>
    </w:p>
    <w:p w14:paraId="418FB2D5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Web Applications</w:t>
      </w:r>
    </w:p>
    <w:p w14:paraId="40CC79B5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Data Science</w:t>
      </w:r>
    </w:p>
    <w:p w14:paraId="7F65F6E8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SW Design</w:t>
      </w:r>
    </w:p>
    <w:p w14:paraId="05BE208A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Networking</w:t>
      </w:r>
    </w:p>
    <w:p w14:paraId="69F30427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Operating Systems</w:t>
      </w:r>
    </w:p>
    <w:p w14:paraId="2AF34AF3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Compilers</w:t>
      </w:r>
    </w:p>
    <w:p w14:paraId="528F0CA4" w14:textId="77777777" w:rsidR="00870530" w:rsidRDefault="00870530" w:rsidP="00090E1C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- Parallel Programming, etc.</w:t>
      </w:r>
    </w:p>
    <w:p w14:paraId="54E4CA8A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Most faculties have one or two areas of specialization and a set of classes that they</w:t>
      </w:r>
    </w:p>
    <w:p w14:paraId="683AFD9A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would like to teach. In addition, they have preferences for what blocks they can teach.</w:t>
      </w:r>
    </w:p>
    <w:p w14:paraId="3A1FE53F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Faculty needs to be able to enter their profile and be able to view their scheduled classes.</w:t>
      </w:r>
    </w:p>
    <w:p w14:paraId="74AA75BB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proofErr w:type="spellStart"/>
      <w:r>
        <w:rPr>
          <w:rFonts w:ascii="TimesNewRomanPSMT" w:cs="TimesNewRomanPSMT"/>
          <w:color w:val="000000"/>
          <w:sz w:val="24"/>
          <w:szCs w:val="24"/>
        </w:rPr>
        <w:t>Compro</w:t>
      </w:r>
      <w:proofErr w:type="spellEnd"/>
      <w:r>
        <w:rPr>
          <w:rFonts w:ascii="TimesNewRomanPSMT" w:cs="TimesNewRomanPSMT"/>
          <w:color w:val="000000"/>
          <w:sz w:val="24"/>
          <w:szCs w:val="24"/>
        </w:rPr>
        <w:t xml:space="preserve"> students should be able to view the schedule and register for classes.</w:t>
      </w:r>
    </w:p>
    <w:p w14:paraId="4A736A97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 xml:space="preserve">A few 500 level courses have 400 level </w:t>
      </w:r>
      <w:r>
        <w:rPr>
          <w:rFonts w:ascii="TimesNewRomanPS-BoldMT" w:cs="TimesNewRomanPS-BoldMT"/>
          <w:b/>
          <w:bCs/>
          <w:color w:val="000000"/>
          <w:sz w:val="24"/>
          <w:szCs w:val="24"/>
        </w:rPr>
        <w:t>course prerequisites</w:t>
      </w:r>
      <w:r>
        <w:rPr>
          <w:rFonts w:ascii="TimesNewRomanPSMT" w:cs="TimesNewRomanPSMT"/>
          <w:color w:val="000000"/>
          <w:sz w:val="24"/>
          <w:szCs w:val="24"/>
        </w:rPr>
        <w:t>, so the 400 level courses</w:t>
      </w:r>
    </w:p>
    <w:p w14:paraId="48CCECCF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should be offered for each entry in their first blocks on campus.</w:t>
      </w:r>
    </w:p>
    <w:p w14:paraId="78A5A5C0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The 500 level classes should be provided for their later blocks on campus.</w:t>
      </w:r>
    </w:p>
    <w:p w14:paraId="05D4ADD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Most students take 4 elective blocks on campus.</w:t>
      </w:r>
    </w:p>
    <w:p w14:paraId="4B1CD02A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Some U.S. resident students take 9 elective blocks on campus.</w:t>
      </w:r>
    </w:p>
    <w:p w14:paraId="2B6ABFAA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Some OPT students take 5 courses on campus.</w:t>
      </w:r>
    </w:p>
    <w:p w14:paraId="39479F8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proofErr w:type="spellStart"/>
      <w:r>
        <w:rPr>
          <w:rFonts w:ascii="TimesNewRomanPSMT" w:cs="TimesNewRomanPSMT"/>
          <w:color w:val="000000"/>
          <w:sz w:val="24"/>
          <w:szCs w:val="24"/>
        </w:rPr>
        <w:t>MUMSched</w:t>
      </w:r>
      <w:proofErr w:type="spellEnd"/>
      <w:r>
        <w:rPr>
          <w:rFonts w:ascii="TimesNewRomanPSMT" w:cs="TimesNewRomanPSMT"/>
          <w:color w:val="000000"/>
          <w:sz w:val="24"/>
          <w:szCs w:val="24"/>
        </w:rPr>
        <w:t xml:space="preserve"> is a new software tool that will build a </w:t>
      </w:r>
      <w:proofErr w:type="spellStart"/>
      <w:r>
        <w:rPr>
          <w:rFonts w:ascii="TimesNewRomanPSMT" w:cs="TimesNewRomanPSMT"/>
          <w:color w:val="000000"/>
          <w:sz w:val="24"/>
          <w:szCs w:val="24"/>
        </w:rPr>
        <w:t>Compro</w:t>
      </w:r>
      <w:proofErr w:type="spellEnd"/>
      <w:r>
        <w:rPr>
          <w:rFonts w:ascii="TimesNewRomanPSMT" w:cs="TimesNewRomanPSMT"/>
          <w:color w:val="000000"/>
          <w:sz w:val="24"/>
          <w:szCs w:val="24"/>
        </w:rPr>
        <w:t xml:space="preserve"> schedule of classes with</w:t>
      </w:r>
    </w:p>
    <w:p w14:paraId="0BBF8517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>faculty assigned to each class and will also offer a simple tool for students to register for</w:t>
      </w:r>
    </w:p>
    <w:p w14:paraId="4D6179AE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 xml:space="preserve">those </w:t>
      </w:r>
      <w:proofErr w:type="gramStart"/>
      <w:r>
        <w:rPr>
          <w:rFonts w:ascii="TimesNewRomanPSMT" w:cs="TimesNewRomanPSMT"/>
          <w:color w:val="000000"/>
          <w:sz w:val="24"/>
          <w:szCs w:val="24"/>
        </w:rPr>
        <w:t>classes.*</w:t>
      </w:r>
      <w:proofErr w:type="gramEnd"/>
    </w:p>
    <w:p w14:paraId="2F85D623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lastRenderedPageBreak/>
        <w:t xml:space="preserve">(*Note </w:t>
      </w:r>
      <w:r>
        <w:rPr>
          <w:rFonts w:ascii="TimesNewRomanPSMT" w:cs="TimesNewRomanPSMT" w:hint="cs"/>
          <w:color w:val="000000"/>
          <w:sz w:val="24"/>
          <w:szCs w:val="24"/>
        </w:rPr>
        <w:t>–</w:t>
      </w:r>
      <w:r>
        <w:rPr>
          <w:rFonts w:ascii="TimesNewRomanPSMT" w:cs="TimesNewRomanPSMT"/>
          <w:color w:val="000000"/>
          <w:sz w:val="24"/>
          <w:szCs w:val="24"/>
        </w:rPr>
        <w:t xml:space="preserve"> the student registration part will be kept simple for our project. It is added for</w:t>
      </w:r>
    </w:p>
    <w:p w14:paraId="3C74D2F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  <w:r>
        <w:rPr>
          <w:rFonts w:ascii="TimesNewRomanPSMT" w:cs="TimesNewRomanPSMT"/>
          <w:color w:val="000000"/>
          <w:sz w:val="24"/>
          <w:szCs w:val="24"/>
        </w:rPr>
        <w:t xml:space="preserve">the purposes of having a separate student register subsystem </w:t>
      </w:r>
      <w:r>
        <w:rPr>
          <w:rFonts w:ascii="TimesNewRomanPSMT" w:cs="TimesNewRomanPSMT" w:hint="cs"/>
          <w:color w:val="000000"/>
          <w:sz w:val="24"/>
          <w:szCs w:val="24"/>
        </w:rPr>
        <w:t>–</w:t>
      </w:r>
      <w:r>
        <w:rPr>
          <w:rFonts w:ascii="TimesNewRomanPSMT" w:cs="TimesNewRomanPSMT"/>
          <w:color w:val="000000"/>
          <w:sz w:val="24"/>
          <w:szCs w:val="24"/>
        </w:rPr>
        <w:t xml:space="preserve"> to be explained in later.)</w:t>
      </w:r>
    </w:p>
    <w:p w14:paraId="68CDDD77" w14:textId="77777777" w:rsidR="00C376BC" w:rsidRDefault="00C376BC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4"/>
          <w:szCs w:val="24"/>
        </w:rPr>
      </w:pPr>
    </w:p>
    <w:p w14:paraId="3CB5FD9D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cs="TimesNewRomanPS-BoldMT"/>
          <w:b/>
          <w:bCs/>
          <w:color w:val="000000"/>
          <w:sz w:val="24"/>
          <w:szCs w:val="24"/>
        </w:rPr>
        <w:t>2. Positioning</w:t>
      </w:r>
    </w:p>
    <w:p w14:paraId="2CCF52A4" w14:textId="77777777" w:rsidR="00C376BC" w:rsidRDefault="00C376BC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</w:p>
    <w:p w14:paraId="28A238EB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2.1 Problem Statement</w:t>
      </w:r>
    </w:p>
    <w:p w14:paraId="726E52F4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Provide a statement summarizing the problem being solved by this project. The following format may be</w:t>
      </w:r>
    </w:p>
    <w:p w14:paraId="0D7154B4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used:]</w:t>
      </w:r>
    </w:p>
    <w:p w14:paraId="4FCB2CD2" w14:textId="77777777" w:rsidR="00C376BC" w:rsidRDefault="00C376BC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9"/>
        <w:gridCol w:w="4681"/>
      </w:tblGrid>
      <w:tr w:rsidR="00C376BC" w14:paraId="7AB31803" w14:textId="77777777" w:rsidTr="00C376BC">
        <w:tc>
          <w:tcPr>
            <w:tcW w:w="4788" w:type="dxa"/>
          </w:tcPr>
          <w:p w14:paraId="40834D4E" w14:textId="77777777" w:rsidR="00C376BC" w:rsidRDefault="00C376BC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The problem of</w:t>
            </w:r>
          </w:p>
        </w:tc>
        <w:tc>
          <w:tcPr>
            <w:tcW w:w="4788" w:type="dxa"/>
          </w:tcPr>
          <w:p w14:paraId="08397B16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 xml:space="preserve">managing the </w:t>
            </w:r>
            <w:proofErr w:type="spellStart"/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Compro</w:t>
            </w:r>
            <w:proofErr w:type="spellEnd"/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 xml:space="preserve"> schedule and allowing students to</w:t>
            </w:r>
          </w:p>
          <w:p w14:paraId="2033B4FD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register for classes</w:t>
            </w:r>
          </w:p>
        </w:tc>
      </w:tr>
      <w:tr w:rsidR="00C376BC" w14:paraId="416137C5" w14:textId="77777777" w:rsidTr="00C376BC">
        <w:tc>
          <w:tcPr>
            <w:tcW w:w="4788" w:type="dxa"/>
          </w:tcPr>
          <w:p w14:paraId="43AD1D95" w14:textId="77777777" w:rsidR="00C376BC" w:rsidRDefault="00C376BC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Affects</w:t>
            </w:r>
          </w:p>
        </w:tc>
        <w:tc>
          <w:tcPr>
            <w:tcW w:w="4788" w:type="dxa"/>
          </w:tcPr>
          <w:p w14:paraId="6354A595" w14:textId="77777777" w:rsidR="00C376BC" w:rsidRDefault="00C376BC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administrators, faculty, and students</w:t>
            </w:r>
          </w:p>
        </w:tc>
      </w:tr>
      <w:tr w:rsidR="00C376BC" w14:paraId="410AD64E" w14:textId="77777777" w:rsidTr="00C376BC">
        <w:tc>
          <w:tcPr>
            <w:tcW w:w="4788" w:type="dxa"/>
          </w:tcPr>
          <w:p w14:paraId="49A556F5" w14:textId="77777777" w:rsidR="00C376BC" w:rsidRDefault="00C376BC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the impact of which is</w:t>
            </w:r>
          </w:p>
        </w:tc>
        <w:tc>
          <w:tcPr>
            <w:tcW w:w="4788" w:type="dxa"/>
          </w:tcPr>
          <w:p w14:paraId="6705DF66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scheduling is complex, must be manually maintained, and</w:t>
            </w:r>
          </w:p>
          <w:p w14:paraId="6758498F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changed frequently</w:t>
            </w:r>
          </w:p>
        </w:tc>
      </w:tr>
      <w:tr w:rsidR="00C376BC" w14:paraId="5D58ECFD" w14:textId="77777777" w:rsidTr="00C376BC">
        <w:tc>
          <w:tcPr>
            <w:tcW w:w="4788" w:type="dxa"/>
          </w:tcPr>
          <w:p w14:paraId="57CC42A1" w14:textId="77777777" w:rsidR="00C376BC" w:rsidRDefault="00C376BC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a successful solution would be</w:t>
            </w:r>
          </w:p>
        </w:tc>
        <w:tc>
          <w:tcPr>
            <w:tcW w:w="4788" w:type="dxa"/>
          </w:tcPr>
          <w:p w14:paraId="52250197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 xml:space="preserve">one tool which builds a </w:t>
            </w:r>
            <w:proofErr w:type="spellStart"/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Compro</w:t>
            </w:r>
            <w:proofErr w:type="spellEnd"/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 xml:space="preserve"> schedule that integrates the</w:t>
            </w:r>
          </w:p>
          <w:p w14:paraId="70BAD54B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business rules for faculty availability and courses needed by</w:t>
            </w:r>
          </w:p>
          <w:p w14:paraId="4A959D79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students per entry. This tool will provide a Database and a</w:t>
            </w:r>
          </w:p>
          <w:p w14:paraId="68C71547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user interface that is easy to use for faculty, staff, and</w:t>
            </w:r>
          </w:p>
          <w:p w14:paraId="38883B55" w14:textId="77777777" w:rsidR="00C376BC" w:rsidRDefault="00C376BC" w:rsidP="00C376BC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i/>
                <w:iCs/>
                <w:sz w:val="20"/>
                <w:szCs w:val="20"/>
                <w:lang w:bidi="he-IL"/>
              </w:rPr>
              <w:t>students.</w:t>
            </w:r>
          </w:p>
        </w:tc>
      </w:tr>
    </w:tbl>
    <w:p w14:paraId="3788A032" w14:textId="77777777" w:rsidR="00C376BC" w:rsidRDefault="00C376BC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0"/>
          <w:szCs w:val="20"/>
        </w:rPr>
      </w:pPr>
    </w:p>
    <w:p w14:paraId="0F76626D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2.2 Product Position Statement</w:t>
      </w:r>
    </w:p>
    <w:p w14:paraId="4BAAB548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Provide an overall statement summarizing, at the highest level, the unique position the product intends to</w:t>
      </w:r>
    </w:p>
    <w:p w14:paraId="6EF9622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fill in the marketplace. The following format may be used:]</w:t>
      </w:r>
    </w:p>
    <w:p w14:paraId="70372138" w14:textId="77777777" w:rsidR="006C12D1" w:rsidRDefault="006C12D1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6"/>
        <w:gridCol w:w="4684"/>
      </w:tblGrid>
      <w:tr w:rsidR="006C12D1" w14:paraId="1D1543BC" w14:textId="77777777" w:rsidTr="006C12D1">
        <w:tc>
          <w:tcPr>
            <w:tcW w:w="4788" w:type="dxa"/>
          </w:tcPr>
          <w:p w14:paraId="0E02643F" w14:textId="77777777" w:rsidR="006C12D1" w:rsidRDefault="006C12D1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For</w:t>
            </w:r>
          </w:p>
        </w:tc>
        <w:tc>
          <w:tcPr>
            <w:tcW w:w="4788" w:type="dxa"/>
          </w:tcPr>
          <w:p w14:paraId="0CCC84F4" w14:textId="2E74B9EC" w:rsidR="006C12D1" w:rsidRPr="00ED1376" w:rsidRDefault="00ED1376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b/>
                <w:bCs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NewRomanPSMT" w:cs="TimesNewRomanPSMT"/>
                <w:b/>
                <w:bCs/>
                <w:sz w:val="20"/>
                <w:szCs w:val="20"/>
              </w:rPr>
              <w:t>Compro</w:t>
            </w:r>
            <w:proofErr w:type="spellEnd"/>
            <w:r>
              <w:rPr>
                <w:rFonts w:ascii="TimesNewRomanPSMT" w:cs="TimesNewRomanPSMT"/>
                <w:b/>
                <w:bCs/>
                <w:sz w:val="20"/>
                <w:szCs w:val="20"/>
              </w:rPr>
              <w:t xml:space="preserve">  Schedule</w:t>
            </w:r>
            <w:proofErr w:type="gramEnd"/>
            <w:r>
              <w:rPr>
                <w:rFonts w:ascii="TimesNewRomanPSMT" w:cs="TimesNewRomanPSMT"/>
                <w:b/>
                <w:bCs/>
                <w:sz w:val="20"/>
                <w:szCs w:val="20"/>
              </w:rPr>
              <w:t xml:space="preserve"> and student registration</w:t>
            </w:r>
          </w:p>
        </w:tc>
      </w:tr>
      <w:tr w:rsidR="006C12D1" w14:paraId="235D539E" w14:textId="77777777" w:rsidTr="006C12D1">
        <w:tc>
          <w:tcPr>
            <w:tcW w:w="4788" w:type="dxa"/>
          </w:tcPr>
          <w:p w14:paraId="53D43486" w14:textId="77777777" w:rsidR="006C12D1" w:rsidRDefault="006C12D1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Who</w:t>
            </w:r>
          </w:p>
        </w:tc>
        <w:tc>
          <w:tcPr>
            <w:tcW w:w="4788" w:type="dxa"/>
          </w:tcPr>
          <w:p w14:paraId="0EEFDF7C" w14:textId="70B5B65F" w:rsidR="006C12D1" w:rsidRDefault="00ED1376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color w:val="000000"/>
                <w:sz w:val="20"/>
                <w:szCs w:val="20"/>
              </w:rPr>
            </w:pPr>
            <w:r w:rsidRPr="00ED1376">
              <w:rPr>
                <w:rFonts w:ascii="TimesNewRomanPS-ItalicMT" w:cs="TimesNewRomanPS-ItalicMT"/>
                <w:b/>
                <w:bCs/>
                <w:i/>
                <w:iCs/>
                <w:sz w:val="20"/>
                <w:szCs w:val="20"/>
                <w:lang w:bidi="he-IL"/>
              </w:rPr>
              <w:t>Student</w:t>
            </w:r>
            <w:r>
              <w:rPr>
                <w:rFonts w:ascii="TimesNewRomanPS-ItalicMT" w:cs="TimesNewRomanPS-ItalicMT"/>
                <w:b/>
                <w:bCs/>
                <w:i/>
                <w:iCs/>
                <w:sz w:val="20"/>
                <w:szCs w:val="20"/>
                <w:lang w:bidi="he-IL"/>
              </w:rPr>
              <w:t>,</w:t>
            </w:r>
            <w:r w:rsidRPr="00ED1376">
              <w:rPr>
                <w:rFonts w:ascii="TimesNewRomanPS-ItalicMT" w:cs="TimesNewRomanPS-ItalicMT"/>
                <w:b/>
                <w:bCs/>
                <w:i/>
                <w:iCs/>
                <w:sz w:val="20"/>
                <w:szCs w:val="20"/>
                <w:lang w:bidi="he-IL"/>
              </w:rPr>
              <w:t xml:space="preserve"> Faculty</w:t>
            </w:r>
            <w:r>
              <w:rPr>
                <w:rFonts w:ascii="TimesNewRomanPS-ItalicMT" w:cs="TimesNewRomanPS-ItalicMT"/>
                <w:b/>
                <w:bCs/>
                <w:i/>
                <w:iCs/>
                <w:sz w:val="20"/>
                <w:szCs w:val="20"/>
                <w:lang w:bidi="he-IL"/>
              </w:rPr>
              <w:t>,</w:t>
            </w:r>
            <w:r w:rsidRPr="00ED1376">
              <w:rPr>
                <w:rFonts w:ascii="TimesNewRomanPS-ItalicMT" w:cs="TimesNewRomanPS-ItalicMT"/>
                <w:b/>
                <w:bCs/>
                <w:i/>
                <w:iCs/>
                <w:sz w:val="20"/>
                <w:szCs w:val="20"/>
                <w:lang w:bidi="he-IL"/>
              </w:rPr>
              <w:t xml:space="preserve"> and Administration</w:t>
            </w:r>
          </w:p>
        </w:tc>
      </w:tr>
      <w:tr w:rsidR="006C12D1" w14:paraId="55A43B1D" w14:textId="77777777" w:rsidTr="006C12D1">
        <w:tc>
          <w:tcPr>
            <w:tcW w:w="4788" w:type="dxa"/>
          </w:tcPr>
          <w:p w14:paraId="4E5D9762" w14:textId="77777777" w:rsidR="006C12D1" w:rsidRDefault="006C12D1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The (product name)</w:t>
            </w:r>
          </w:p>
        </w:tc>
        <w:tc>
          <w:tcPr>
            <w:tcW w:w="4788" w:type="dxa"/>
          </w:tcPr>
          <w:p w14:paraId="77857346" w14:textId="42689685" w:rsidR="006C12D1" w:rsidRPr="00ED1376" w:rsidRDefault="00ED1376" w:rsidP="00870530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>MIU Schedule</w:t>
            </w:r>
          </w:p>
        </w:tc>
      </w:tr>
      <w:tr w:rsidR="006C12D1" w14:paraId="5EAB5903" w14:textId="77777777" w:rsidTr="006C12D1">
        <w:tc>
          <w:tcPr>
            <w:tcW w:w="4788" w:type="dxa"/>
          </w:tcPr>
          <w:p w14:paraId="187CBCF3" w14:textId="77777777" w:rsidR="006C12D1" w:rsidRDefault="006C12D1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That</w:t>
            </w:r>
          </w:p>
        </w:tc>
        <w:tc>
          <w:tcPr>
            <w:tcW w:w="4788" w:type="dxa"/>
          </w:tcPr>
          <w:p w14:paraId="046981F5" w14:textId="0F18D896" w:rsidR="006C12D1" w:rsidRPr="00ED1376" w:rsidRDefault="00ED1376" w:rsidP="00870530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 xml:space="preserve">Easy Registration, </w:t>
            </w:r>
            <w:proofErr w:type="gramStart"/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>Automate</w:t>
            </w:r>
            <w:proofErr w:type="gramEnd"/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 xml:space="preserve"> generating a schedule from a selected inputs.</w:t>
            </w:r>
          </w:p>
        </w:tc>
      </w:tr>
      <w:tr w:rsidR="006C12D1" w14:paraId="31800887" w14:textId="77777777" w:rsidTr="006C12D1">
        <w:tc>
          <w:tcPr>
            <w:tcW w:w="4788" w:type="dxa"/>
          </w:tcPr>
          <w:p w14:paraId="6E82AD17" w14:textId="77777777" w:rsidR="006C12D1" w:rsidRDefault="006C12D1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Unlike</w:t>
            </w:r>
          </w:p>
        </w:tc>
        <w:tc>
          <w:tcPr>
            <w:tcW w:w="4788" w:type="dxa"/>
          </w:tcPr>
          <w:p w14:paraId="263745DD" w14:textId="5E5E7A3E" w:rsidR="006C12D1" w:rsidRPr="000017A8" w:rsidRDefault="000017A8" w:rsidP="00870530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>An Excel spread sheet which requires manual scheduling.</w:t>
            </w:r>
          </w:p>
        </w:tc>
      </w:tr>
      <w:tr w:rsidR="006C12D1" w14:paraId="3FCBE79A" w14:textId="77777777" w:rsidTr="006C12D1">
        <w:tc>
          <w:tcPr>
            <w:tcW w:w="4788" w:type="dxa"/>
          </w:tcPr>
          <w:p w14:paraId="17D3E356" w14:textId="77777777" w:rsidR="006C12D1" w:rsidRDefault="006C12D1" w:rsidP="00870530">
            <w:pPr>
              <w:autoSpaceDE w:val="0"/>
              <w:autoSpaceDN w:val="0"/>
              <w:adjustRightInd w:val="0"/>
              <w:rPr>
                <w:rFonts w:ascii="TimesNewRomanPSMT" w:cs="TimesNewRomanPSMT"/>
                <w:sz w:val="20"/>
                <w:szCs w:val="20"/>
              </w:rPr>
            </w:pPr>
            <w:r>
              <w:rPr>
                <w:rFonts w:ascii="TimesNewRomanPSMT" w:cs="TimesNewRomanPSMT"/>
                <w:sz w:val="20"/>
                <w:szCs w:val="20"/>
              </w:rPr>
              <w:t>Our product</w:t>
            </w:r>
          </w:p>
        </w:tc>
        <w:tc>
          <w:tcPr>
            <w:tcW w:w="4788" w:type="dxa"/>
          </w:tcPr>
          <w:p w14:paraId="36C507E0" w14:textId="56A44292" w:rsidR="006C12D1" w:rsidRPr="000017A8" w:rsidRDefault="000017A8" w:rsidP="00870530">
            <w:pPr>
              <w:autoSpaceDE w:val="0"/>
              <w:autoSpaceDN w:val="0"/>
              <w:adjustRightInd w:val="0"/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</w:pPr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 xml:space="preserve">Easy to </w:t>
            </w:r>
            <w:proofErr w:type="gramStart"/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>manage,  flexible</w:t>
            </w:r>
            <w:proofErr w:type="gramEnd"/>
            <w:r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>, provide easy user interface, and creates a database for the schedule</w:t>
            </w:r>
            <w:r w:rsidR="00451BEC">
              <w:rPr>
                <w:rFonts w:ascii="TimesNewRomanPS-ItalicMT" w:cs="TimesNewRomanPS-ItalicMT"/>
                <w:b/>
                <w:bCs/>
                <w:i/>
                <w:iCs/>
                <w:color w:val="0000FF"/>
                <w:sz w:val="20"/>
                <w:szCs w:val="20"/>
                <w:lang w:bidi="he-IL"/>
              </w:rPr>
              <w:t>.</w:t>
            </w:r>
          </w:p>
        </w:tc>
      </w:tr>
    </w:tbl>
    <w:p w14:paraId="0C80E6E0" w14:textId="77777777" w:rsidR="006C12D1" w:rsidRDefault="006C12D1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0"/>
          <w:szCs w:val="20"/>
        </w:rPr>
      </w:pPr>
    </w:p>
    <w:p w14:paraId="4825D061" w14:textId="77777777" w:rsidR="006C12D1" w:rsidRDefault="006C12D1" w:rsidP="00870530">
      <w:pPr>
        <w:autoSpaceDE w:val="0"/>
        <w:autoSpaceDN w:val="0"/>
        <w:adjustRightInd w:val="0"/>
        <w:spacing w:after="0" w:line="240" w:lineRule="auto"/>
        <w:rPr>
          <w:rFonts w:ascii="TimesNewRomanPSMT" w:cs="TimesNewRomanPSMT"/>
          <w:color w:val="000000"/>
          <w:sz w:val="20"/>
          <w:szCs w:val="20"/>
        </w:rPr>
      </w:pPr>
    </w:p>
    <w:p w14:paraId="6DB7EB22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43C465A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A product position statement communicates the intent of the application and the importance of the project</w:t>
      </w:r>
    </w:p>
    <w:p w14:paraId="607C532A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to all concerned personnel.]</w:t>
      </w:r>
    </w:p>
    <w:p w14:paraId="1C8F6580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cs="TimesNewRomanPS-BoldMT"/>
          <w:b/>
          <w:bCs/>
          <w:color w:val="000000"/>
          <w:sz w:val="24"/>
          <w:szCs w:val="24"/>
        </w:rPr>
        <w:t>3. Stakeholder Descriptions</w:t>
      </w:r>
    </w:p>
    <w:p w14:paraId="4435A0EA" w14:textId="77777777" w:rsidR="006C12D1" w:rsidRDefault="006C12D1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</w:p>
    <w:p w14:paraId="586AFA70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3.1 Stakeholder Summary</w:t>
      </w:r>
    </w:p>
    <w:p w14:paraId="1B1674D4" w14:textId="77777777" w:rsidR="006C12D1" w:rsidRDefault="006C12D1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478CB033" w14:textId="77777777" w:rsidR="006C12D1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noProof/>
          <w:color w:val="000000"/>
          <w:sz w:val="20"/>
          <w:szCs w:val="20"/>
        </w:rPr>
        <w:lastRenderedPageBreak/>
        <w:drawing>
          <wp:inline distT="0" distB="0" distL="0" distR="0" wp14:anchorId="523E19E0" wp14:editId="33738769">
            <wp:extent cx="5525171" cy="326517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5171" cy="32651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505D6E" w14:textId="77777777" w:rsidR="006C12D1" w:rsidRDefault="006C12D1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551D3B0C" w14:textId="0261DCCB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3.2 User Environment</w:t>
      </w:r>
      <w:r w:rsidR="005208C1">
        <w:rPr>
          <w:rFonts w:ascii="TimesNewRomanPS-BoldMT" w:cs="TimesNewRomanPS-BoldMT"/>
          <w:b/>
          <w:bCs/>
          <w:color w:val="000000"/>
          <w:sz w:val="20"/>
          <w:szCs w:val="20"/>
        </w:rPr>
        <w:t>\</w:t>
      </w:r>
    </w:p>
    <w:p w14:paraId="7F5FFF01" w14:textId="20C6D077" w:rsidR="005208C1" w:rsidRDefault="005208C1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06381C75" w14:textId="5CB58C2B" w:rsidR="005208C1" w:rsidRDefault="005208C1" w:rsidP="005208C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Students are the main target to use this software tool for registration.</w:t>
      </w:r>
    </w:p>
    <w:p w14:paraId="3BCF4701" w14:textId="16994D56" w:rsidR="005208C1" w:rsidRDefault="005208C1" w:rsidP="005208C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Faculty </w:t>
      </w:r>
      <w:r w:rsidR="00B44846"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must also post </w:t>
      </w:r>
      <w:proofErr w:type="gramStart"/>
      <w:r w:rsidR="00B44846">
        <w:rPr>
          <w:rFonts w:ascii="TimesNewRomanPS-BoldMT" w:cs="TimesNewRomanPS-BoldMT"/>
          <w:b/>
          <w:bCs/>
          <w:color w:val="000000"/>
          <w:sz w:val="20"/>
          <w:szCs w:val="20"/>
        </w:rPr>
        <w:t>the  courses</w:t>
      </w:r>
      <w:proofErr w:type="gramEnd"/>
      <w:r w:rsidR="00B44846"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 they teach for block.</w:t>
      </w:r>
    </w:p>
    <w:p w14:paraId="1238A1DB" w14:textId="474D553F" w:rsidR="00B44846" w:rsidRDefault="00B44846" w:rsidP="005208C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Administrators set up initial data and manage the system.</w:t>
      </w:r>
    </w:p>
    <w:p w14:paraId="7B58A767" w14:textId="069BA3AC" w:rsidR="00B44846" w:rsidRDefault="00B44846" w:rsidP="00B44846">
      <w:pPr>
        <w:autoSpaceDE w:val="0"/>
        <w:autoSpaceDN w:val="0"/>
        <w:adjustRightInd w:val="0"/>
        <w:spacing w:after="0" w:line="240" w:lineRule="auto"/>
        <w:ind w:left="360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25D927A0" w14:textId="77777777" w:rsidR="00B44846" w:rsidRDefault="00B44846" w:rsidP="00B448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There are five developers involved in developing the task.</w:t>
      </w:r>
    </w:p>
    <w:p w14:paraId="26F6BBB4" w14:textId="77777777" w:rsidR="00B44846" w:rsidRDefault="00B44846" w:rsidP="00B448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It took 4 weeks to complete the task.</w:t>
      </w:r>
    </w:p>
    <w:p w14:paraId="73E64540" w14:textId="77777777" w:rsidR="00860254" w:rsidRDefault="00B44846" w:rsidP="00B448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IntelliJ, java 16 JDK, </w:t>
      </w:r>
    </w:p>
    <w:p w14:paraId="1BE2AEF1" w14:textId="6976213E" w:rsidR="00B44846" w:rsidRPr="00B44846" w:rsidRDefault="00B44846" w:rsidP="00B4484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  </w:t>
      </w:r>
    </w:p>
    <w:p w14:paraId="5D6F1F63" w14:textId="77777777" w:rsidR="004A3E0D" w:rsidRDefault="004A3E0D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0B14059D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Detail the working environment of the target user. Here are some suggestions:</w:t>
      </w:r>
    </w:p>
    <w:p w14:paraId="1A281A0D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Number of people involved in completing the task? Is this changing?</w:t>
      </w:r>
    </w:p>
    <w:p w14:paraId="0F7C192D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How long is a task cycle? Amount of time spent in each activity? Is this changing?</w:t>
      </w:r>
    </w:p>
    <w:p w14:paraId="26DE8C8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Any unique environmental constraints: mobile, outdoors, in-flight, and so on?</w:t>
      </w:r>
    </w:p>
    <w:p w14:paraId="42C1947F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Which system platforms are in use today? Future platforms?</w:t>
      </w:r>
    </w:p>
    <w:p w14:paraId="176A9F3C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What other applications are in use? Does your application need to integrate with them?</w:t>
      </w:r>
    </w:p>
    <w:p w14:paraId="706B852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This is where extracts from the Business Model could be included to outline the task and roles involved,</w:t>
      </w:r>
    </w:p>
    <w:p w14:paraId="67DF3600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and so on.]</w:t>
      </w:r>
    </w:p>
    <w:p w14:paraId="7927974E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7EE48E7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cs="TimesNewRomanPS-BoldMT"/>
          <w:b/>
          <w:bCs/>
          <w:color w:val="000000"/>
          <w:sz w:val="24"/>
          <w:szCs w:val="24"/>
        </w:rPr>
        <w:t>4. Product Overview</w:t>
      </w:r>
    </w:p>
    <w:p w14:paraId="213A19EA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</w:p>
    <w:p w14:paraId="4D00DFC7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4.1 Product Perspective</w:t>
      </w:r>
    </w:p>
    <w:p w14:paraId="3595B0DB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 xml:space="preserve">[This subsection of the </w:t>
      </w:r>
      <w:r>
        <w:rPr>
          <w:rFonts w:ascii="TimesNewRomanPS-BoldItalicMT" w:cs="TimesNewRomanPS-BoldItalicMT"/>
          <w:b/>
          <w:bCs/>
          <w:i/>
          <w:iCs/>
          <w:color w:val="0000FF"/>
          <w:sz w:val="20"/>
          <w:szCs w:val="20"/>
          <w:lang w:bidi="he-IL"/>
        </w:rPr>
        <w:t xml:space="preserve">Vision 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ocument puts the product in perspective to other related products and the</w:t>
      </w:r>
    </w:p>
    <w:p w14:paraId="4AAE9A0C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user</w:t>
      </w:r>
      <w:r>
        <w:rPr>
          <w:rFonts w:ascii="TimesNewRomanPS-ItalicMT" w:cs="TimesNewRomanPS-ItalicMT" w:hint="cs"/>
          <w:i/>
          <w:iCs/>
          <w:color w:val="0000FF"/>
          <w:sz w:val="20"/>
          <w:szCs w:val="20"/>
          <w:lang w:bidi="he-IL"/>
        </w:rPr>
        <w:t>’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s environment. If the product is independent and totally self-contained, state it here. If the product is a</w:t>
      </w:r>
    </w:p>
    <w:p w14:paraId="2758AC0E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component of a larger system, then this subsection needs to relate how these systems interact and needs to</w:t>
      </w:r>
    </w:p>
    <w:p w14:paraId="0FCD6BEE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identify the relevant interfaces between the systems. One easy way to display the major components of the</w:t>
      </w:r>
    </w:p>
    <w:p w14:paraId="56B250F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larger system, interconnections, and external interfaces is with a block diagram.]</w:t>
      </w:r>
    </w:p>
    <w:p w14:paraId="11D81255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2944061F" w14:textId="63FBA082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4.2 Assumptions and Dependencies</w:t>
      </w:r>
    </w:p>
    <w:p w14:paraId="47498999" w14:textId="2DA66D9C" w:rsidR="00860254" w:rsidRPr="00860254" w:rsidRDefault="00860254" w:rsidP="00860254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This MIU-SCHEDULE fully works on different platforms operating system</w:t>
      </w:r>
      <w:r w:rsidR="00AB483C">
        <w:rPr>
          <w:rFonts w:ascii="TimesNewRomanPS-BoldMT" w:cs="TimesNewRomanPS-BoldMT"/>
          <w:b/>
          <w:bCs/>
          <w:color w:val="000000"/>
          <w:sz w:val="20"/>
          <w:szCs w:val="20"/>
        </w:rPr>
        <w:t>.</w:t>
      </w:r>
    </w:p>
    <w:p w14:paraId="31AB926D" w14:textId="1123E551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 xml:space="preserve">[List each factor that affects the features stated in the </w:t>
      </w:r>
      <w:r>
        <w:rPr>
          <w:rFonts w:ascii="TimesNewRomanPS-BoldItalicMT" w:cs="TimesNewRomanPS-BoldItalicMT"/>
          <w:b/>
          <w:bCs/>
          <w:i/>
          <w:iCs/>
          <w:color w:val="0000FF"/>
          <w:sz w:val="20"/>
          <w:szCs w:val="20"/>
          <w:lang w:bidi="he-IL"/>
        </w:rPr>
        <w:t xml:space="preserve">Vision 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ocument. List assumptions that, if changed,</w:t>
      </w:r>
    </w:p>
    <w:p w14:paraId="1E1D3E29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lastRenderedPageBreak/>
        <w:t xml:space="preserve">will alter the </w:t>
      </w:r>
      <w:r>
        <w:rPr>
          <w:rFonts w:ascii="TimesNewRomanPS-BoldItalicMT" w:cs="TimesNewRomanPS-BoldItalicMT"/>
          <w:b/>
          <w:bCs/>
          <w:i/>
          <w:iCs/>
          <w:color w:val="0000FF"/>
          <w:sz w:val="20"/>
          <w:szCs w:val="20"/>
          <w:lang w:bidi="he-IL"/>
        </w:rPr>
        <w:t xml:space="preserve">Vision 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ocument. For example, an assumption may state that a specific operating system will</w:t>
      </w:r>
    </w:p>
    <w:p w14:paraId="62E66736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be available for the hardware designated for the software product. If the operating system is not available,</w:t>
      </w:r>
    </w:p>
    <w:p w14:paraId="3C1264EC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 xml:space="preserve">the </w:t>
      </w:r>
      <w:r>
        <w:rPr>
          <w:rFonts w:ascii="TimesNewRomanPS-BoldItalicMT" w:cs="TimesNewRomanPS-BoldItalicMT"/>
          <w:b/>
          <w:bCs/>
          <w:i/>
          <w:iCs/>
          <w:color w:val="0000FF"/>
          <w:sz w:val="20"/>
          <w:szCs w:val="20"/>
          <w:lang w:bidi="he-IL"/>
        </w:rPr>
        <w:t xml:space="preserve">Vision 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ocument will need to change.]</w:t>
      </w:r>
    </w:p>
    <w:p w14:paraId="28B69790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7FE1436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4.3 Needs and Features</w:t>
      </w:r>
    </w:p>
    <w:p w14:paraId="7FE2D8CB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3CA3EDFD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Avoid design. Keep feature descriptions at a general level. Focus on capabilities needed and why (not</w:t>
      </w:r>
    </w:p>
    <w:p w14:paraId="77EDE1B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how) they should be implemented.]</w:t>
      </w:r>
    </w:p>
    <w:p w14:paraId="7BF83AE2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7CF7EC67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721E833C" wp14:editId="179D8890">
            <wp:extent cx="5943600" cy="2907429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7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538CF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118CC838" wp14:editId="60E9BFE5">
            <wp:extent cx="5943600" cy="3612608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26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12DBF" w14:textId="77777777" w:rsidR="00F53A2B" w:rsidRDefault="00520198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lastRenderedPageBreak/>
        <w:drawing>
          <wp:inline distT="0" distB="0" distL="0" distR="0" wp14:anchorId="02738CD6" wp14:editId="25EE9CA6">
            <wp:extent cx="5943600" cy="629473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947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4DC57" w14:textId="77777777" w:rsidR="00520198" w:rsidRDefault="00520198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4DFC5AE8" wp14:editId="65385583">
            <wp:extent cx="5943600" cy="360524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5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5DB70" w14:textId="77777777" w:rsidR="00520198" w:rsidRDefault="00520198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3D357D9F" wp14:editId="48212057">
            <wp:extent cx="5943600" cy="3659746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97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00579" w14:textId="77777777" w:rsidR="00520198" w:rsidRDefault="00520198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lastRenderedPageBreak/>
        <w:drawing>
          <wp:inline distT="0" distB="0" distL="0" distR="0" wp14:anchorId="39E292CE" wp14:editId="4426C393">
            <wp:extent cx="5943600" cy="1345153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451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EA5C2" w14:textId="77777777" w:rsidR="00520198" w:rsidRDefault="00520198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1E29B6F8" wp14:editId="415D1665">
            <wp:extent cx="5943600" cy="2337902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379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9FA2A" w14:textId="77777777" w:rsidR="00520198" w:rsidRDefault="00531EF1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2B30F36A" wp14:editId="0FF6F15E">
            <wp:extent cx="5943600" cy="3058858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88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EEC4F" w14:textId="77777777" w:rsidR="00531EF1" w:rsidRDefault="00324AD4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lastRenderedPageBreak/>
        <w:drawing>
          <wp:inline distT="0" distB="0" distL="0" distR="0" wp14:anchorId="0F965E0C" wp14:editId="16A29CFF">
            <wp:extent cx="5943600" cy="3352139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21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C5E60" w14:textId="77777777" w:rsidR="00324AD4" w:rsidRDefault="00FA0B61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776DA3AC" wp14:editId="442CF0CD">
            <wp:extent cx="5943600" cy="2887936"/>
            <wp:effectExtent l="1905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79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D743F" w14:textId="77777777" w:rsidR="00FA0B61" w:rsidRPr="00F53A2B" w:rsidRDefault="00853EFE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Cs/>
          <w:noProof/>
          <w:color w:val="0000FF"/>
          <w:sz w:val="20"/>
          <w:szCs w:val="20"/>
        </w:rPr>
        <w:drawing>
          <wp:inline distT="0" distB="0" distL="0" distR="0" wp14:anchorId="0B1EB0EF" wp14:editId="337666BD">
            <wp:extent cx="5943600" cy="1427756"/>
            <wp:effectExtent l="1905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277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179E5" w14:textId="77777777" w:rsidR="00F53A2B" w:rsidRDefault="00F53A2B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70EEB4E5" w14:textId="77777777" w:rsidR="00187F03" w:rsidRDefault="00187F03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2F68E611" w14:textId="77777777" w:rsidR="00187F03" w:rsidRDefault="00187F03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</w:p>
    <w:p w14:paraId="692DF3F8" w14:textId="109E9939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lastRenderedPageBreak/>
        <w:t>4.4 Alternatives and Competition</w:t>
      </w:r>
    </w:p>
    <w:p w14:paraId="7375C54A" w14:textId="664EE327" w:rsidR="00187F03" w:rsidRDefault="00187F03" w:rsidP="00187F0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The competitive other tool can be Excel spread sheet. </w:t>
      </w:r>
      <w:proofErr w:type="gramStart"/>
      <w:r>
        <w:rPr>
          <w:rFonts w:ascii="TimesNewRomanPS-BoldMT" w:cs="TimesNewRomanPS-BoldMT"/>
          <w:b/>
          <w:bCs/>
          <w:color w:val="000000"/>
          <w:sz w:val="20"/>
          <w:szCs w:val="20"/>
        </w:rPr>
        <w:t>It</w:t>
      </w:r>
      <w:r>
        <w:rPr>
          <w:rFonts w:ascii="TimesNewRomanPS-BoldMT" w:cs="TimesNewRomanPS-BoldMT"/>
          <w:b/>
          <w:bCs/>
          <w:color w:val="000000"/>
          <w:sz w:val="20"/>
          <w:szCs w:val="20"/>
        </w:rPr>
        <w:t>’</w:t>
      </w:r>
      <w:r>
        <w:rPr>
          <w:rFonts w:ascii="TimesNewRomanPS-BoldMT" w:cs="TimesNewRomanPS-BoldMT"/>
          <w:b/>
          <w:bCs/>
          <w:color w:val="000000"/>
          <w:sz w:val="20"/>
          <w:szCs w:val="20"/>
        </w:rPr>
        <w:t>s</w:t>
      </w:r>
      <w:proofErr w:type="gramEnd"/>
      <w:r>
        <w:rPr>
          <w:rFonts w:ascii="TimesNewRomanPS-BoldMT" w:cs="TimesNewRomanPS-BoldMT"/>
          <w:b/>
          <w:bCs/>
          <w:color w:val="000000"/>
          <w:sz w:val="20"/>
          <w:szCs w:val="20"/>
        </w:rPr>
        <w:t xml:space="preserve"> strength is useful in small sized data. </w:t>
      </w:r>
    </w:p>
    <w:p w14:paraId="7B6D4C38" w14:textId="5CFC4BA3" w:rsidR="00187F03" w:rsidRDefault="00187F03" w:rsidP="00187F0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Excel spread sheet is not expensive on cost wise.</w:t>
      </w:r>
    </w:p>
    <w:p w14:paraId="4CE20E90" w14:textId="6E233D18" w:rsidR="00187F03" w:rsidRDefault="0041126C" w:rsidP="00187F0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And it has drawbacks has Excel Spread Sheet has lack of security.</w:t>
      </w:r>
    </w:p>
    <w:p w14:paraId="58EBB854" w14:textId="61DF36C0" w:rsidR="0041126C" w:rsidRDefault="0041126C" w:rsidP="00187F0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It is a manual process and time consuming.</w:t>
      </w:r>
    </w:p>
    <w:p w14:paraId="4B4449E0" w14:textId="6B75B091" w:rsidR="0041126C" w:rsidRPr="00187F03" w:rsidRDefault="0041126C" w:rsidP="00187F0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0"/>
          <w:szCs w:val="20"/>
        </w:rPr>
      </w:pPr>
      <w:r>
        <w:rPr>
          <w:rFonts w:ascii="TimesNewRomanPS-BoldMT" w:cs="TimesNewRomanPS-BoldMT"/>
          <w:b/>
          <w:bCs/>
          <w:color w:val="000000"/>
          <w:sz w:val="20"/>
          <w:szCs w:val="20"/>
        </w:rPr>
        <w:t>Difficult to troubleshoot or test.</w:t>
      </w:r>
    </w:p>
    <w:p w14:paraId="22F570A0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Identify alternatives the stakeholder perceives as available. These can include buying a competitor</w:t>
      </w:r>
      <w:r>
        <w:rPr>
          <w:rFonts w:ascii="TimesNewRomanPS-ItalicMT" w:cs="TimesNewRomanPS-ItalicMT" w:hint="cs"/>
          <w:i/>
          <w:iCs/>
          <w:color w:val="0000FF"/>
          <w:sz w:val="20"/>
          <w:szCs w:val="20"/>
          <w:lang w:bidi="he-IL"/>
        </w:rPr>
        <w:t>’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s</w:t>
      </w:r>
    </w:p>
    <w:p w14:paraId="3CEE6372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product, building a homegrown solution, or simply maintaining the status quo. List any known competitive</w:t>
      </w:r>
    </w:p>
    <w:p w14:paraId="2069E488" w14:textId="70B2016D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choices that exist or may become available.</w:t>
      </w:r>
      <w:r w:rsidR="00187F03"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0</w:t>
      </w: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 xml:space="preserve"> Include the major strengths and weaknesses of each </w:t>
      </w:r>
      <w:proofErr w:type="gramStart"/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competitor</w:t>
      </w:r>
      <w:proofErr w:type="gramEnd"/>
    </w:p>
    <w:p w14:paraId="19710043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as perceived by the stakeholder or end user.]</w:t>
      </w:r>
    </w:p>
    <w:p w14:paraId="1F23CF6D" w14:textId="77777777" w:rsidR="00853EFE" w:rsidRDefault="00853EFE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</w:p>
    <w:p w14:paraId="3BD94E35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  <w:r>
        <w:rPr>
          <w:rFonts w:ascii="TimesNewRomanPS-BoldMT" w:cs="TimesNewRomanPS-BoldMT"/>
          <w:b/>
          <w:bCs/>
          <w:color w:val="000000"/>
          <w:sz w:val="24"/>
          <w:szCs w:val="24"/>
        </w:rPr>
        <w:t>5. Other Product Requirements</w:t>
      </w:r>
    </w:p>
    <w:p w14:paraId="1A9A1748" w14:textId="77777777" w:rsidR="00853EFE" w:rsidRDefault="00853EFE" w:rsidP="00870530">
      <w:pPr>
        <w:autoSpaceDE w:val="0"/>
        <w:autoSpaceDN w:val="0"/>
        <w:adjustRightInd w:val="0"/>
        <w:spacing w:after="0" w:line="240" w:lineRule="auto"/>
        <w:rPr>
          <w:rFonts w:ascii="TimesNewRomanPS-BoldMT" w:cs="TimesNewRomanPS-BoldMT"/>
          <w:b/>
          <w:bCs/>
          <w:color w:val="000000"/>
          <w:sz w:val="24"/>
          <w:szCs w:val="24"/>
        </w:rPr>
      </w:pPr>
    </w:p>
    <w:p w14:paraId="247BD856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[At a high level, list applicable standards, hardware, or platform requirements; performance requirements;</w:t>
      </w:r>
    </w:p>
    <w:p w14:paraId="3E27110B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and environmental requirements.</w:t>
      </w:r>
    </w:p>
    <w:p w14:paraId="7BC5968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efine the quality ranges for performance, robustness, fault tolerance, usability, and similar</w:t>
      </w:r>
    </w:p>
    <w:p w14:paraId="662BC5F3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characteristics that are not captured in the Feature Set.</w:t>
      </w:r>
    </w:p>
    <w:p w14:paraId="3855FB7B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Note any design constraints, external constraints, or other dependencies.</w:t>
      </w:r>
    </w:p>
    <w:p w14:paraId="559D6F5B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efine any specific documentation requirements, including user manuals, online help, installation,</w:t>
      </w:r>
    </w:p>
    <w:p w14:paraId="13C5CF73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labeling, and packaging requirements.</w:t>
      </w:r>
    </w:p>
    <w:p w14:paraId="26B43D01" w14:textId="77777777" w:rsidR="00870530" w:rsidRDefault="00870530" w:rsidP="00870530">
      <w:pPr>
        <w:autoSpaceDE w:val="0"/>
        <w:autoSpaceDN w:val="0"/>
        <w:adjustRightInd w:val="0"/>
        <w:spacing w:after="0" w:line="240" w:lineRule="auto"/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</w:pPr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Define the priority of these other product requirements. Include, if useful, attributes such as stability,</w:t>
      </w:r>
    </w:p>
    <w:p w14:paraId="6B951B1D" w14:textId="77777777" w:rsidR="00AA3AB1" w:rsidRDefault="00870530" w:rsidP="00870530">
      <w:r>
        <w:rPr>
          <w:rFonts w:ascii="TimesNewRomanPS-ItalicMT" w:cs="TimesNewRomanPS-ItalicMT"/>
          <w:i/>
          <w:iCs/>
          <w:color w:val="0000FF"/>
          <w:sz w:val="20"/>
          <w:szCs w:val="20"/>
          <w:lang w:bidi="he-IL"/>
        </w:rPr>
        <w:t>benefit, effort, and risk.]</w:t>
      </w:r>
    </w:p>
    <w:sectPr w:rsidR="00AA3AB1" w:rsidSect="00AA3A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B2"/>
    <w:family w:val="auto"/>
    <w:notTrueType/>
    <w:pitch w:val="default"/>
    <w:sig w:usb0="00002000" w:usb1="00000000" w:usb2="00000000" w:usb3="00000000" w:csb0="00000040" w:csb1="00000000"/>
  </w:font>
  <w:font w:name="TimesNewRomanPS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TimesNewRomanPS-ItalicMT">
    <w:altName w:val="Times New Roman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TimesNewRomanPS-BoldItalicMT">
    <w:altName w:val="Times New Roman"/>
    <w:panose1 w:val="00000000000000000000"/>
    <w:charset w:val="B1"/>
    <w:family w:val="auto"/>
    <w:notTrueType/>
    <w:pitch w:val="default"/>
    <w:sig w:usb0="00000800" w:usb1="00000000" w:usb2="00000000" w:usb3="00000000" w:csb0="0000002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20B38"/>
    <w:multiLevelType w:val="hybridMultilevel"/>
    <w:tmpl w:val="10F25E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1A723E8"/>
    <w:multiLevelType w:val="hybridMultilevel"/>
    <w:tmpl w:val="8D52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6F7A39"/>
    <w:multiLevelType w:val="hybridMultilevel"/>
    <w:tmpl w:val="54EA06B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5F405538"/>
    <w:multiLevelType w:val="hybridMultilevel"/>
    <w:tmpl w:val="27AA0F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E4113DF"/>
    <w:multiLevelType w:val="hybridMultilevel"/>
    <w:tmpl w:val="AA9CA8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993D90"/>
    <w:multiLevelType w:val="hybridMultilevel"/>
    <w:tmpl w:val="D7126D3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4BC193C"/>
    <w:multiLevelType w:val="hybridMultilevel"/>
    <w:tmpl w:val="103C2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zS2tDC3NDaxNDFT0lEKTi0uzszPAykwqgUAD0qADSwAAAA="/>
  </w:docVars>
  <w:rsids>
    <w:rsidRoot w:val="00870530"/>
    <w:rsid w:val="000017A8"/>
    <w:rsid w:val="0003008B"/>
    <w:rsid w:val="00090E1C"/>
    <w:rsid w:val="000A3246"/>
    <w:rsid w:val="000B35BA"/>
    <w:rsid w:val="00187F03"/>
    <w:rsid w:val="00261898"/>
    <w:rsid w:val="00324AD4"/>
    <w:rsid w:val="0041126C"/>
    <w:rsid w:val="00451BEC"/>
    <w:rsid w:val="004A3E0D"/>
    <w:rsid w:val="00520198"/>
    <w:rsid w:val="005208C1"/>
    <w:rsid w:val="00531EF1"/>
    <w:rsid w:val="006C12D1"/>
    <w:rsid w:val="007E0DFF"/>
    <w:rsid w:val="00853EFE"/>
    <w:rsid w:val="00860254"/>
    <w:rsid w:val="00870530"/>
    <w:rsid w:val="008A13E9"/>
    <w:rsid w:val="00A6742A"/>
    <w:rsid w:val="00AA3AB1"/>
    <w:rsid w:val="00AB483C"/>
    <w:rsid w:val="00B44846"/>
    <w:rsid w:val="00B83460"/>
    <w:rsid w:val="00BF5680"/>
    <w:rsid w:val="00C376BC"/>
    <w:rsid w:val="00E147EE"/>
    <w:rsid w:val="00ED1376"/>
    <w:rsid w:val="00F22196"/>
    <w:rsid w:val="00F53A2B"/>
    <w:rsid w:val="00F735FB"/>
    <w:rsid w:val="00FA0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CD820"/>
  <w15:docId w15:val="{FAB3198C-FE32-4E97-82C6-CCB48B655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A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76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53A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A2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208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1054</Words>
  <Characters>601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Vision Document</vt:lpstr>
    </vt:vector>
  </TitlesOfParts>
  <Company/>
  <LinksUpToDate>false</LinksUpToDate>
  <CharactersWithSpaces>7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Vision Document</dc:title>
  <dc:subject>Software Engineering</dc:subject>
  <dc:creator>okalu</dc:creator>
  <cp:lastModifiedBy>Sirak Ghebrehiwot</cp:lastModifiedBy>
  <cp:revision>6</cp:revision>
  <dcterms:created xsi:type="dcterms:W3CDTF">2021-06-24T04:15:00Z</dcterms:created>
  <dcterms:modified xsi:type="dcterms:W3CDTF">2021-06-25T04:55:00Z</dcterms:modified>
</cp:coreProperties>
</file>